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Economist position at [Organization Name] in Nepal Kathmandu. As an economist with a deep commitment to understanding and addressing economic challenges, I am eager to contribute my expertise, analytical skills, and passion for sustainable development to support your organization’s mission. The opportunity to work in Nepal Kathmandu—where economic growth intersects with cultural richness and developmental complexities—resonates deeply with my professional aspirations. I am confident that my academic background, research experience, and dedication to equitable economic policies align perfectly with the goals of this role.</w:t>
      </w:r>
    </w:p>
    <w:p>
      <w:pPr>
        <w:pStyle w:val="BodyText"/>
      </w:pPr>
      <w:r>
        <w:t xml:space="preserve">With a [Your Degree, e.g., Master’s in Economics] from [Your University], I have developed a robust foundation in economic theory, quantitative analysis, and policy evaluation. My academic journey has been complemented by hands-on experience in conducting economic research, analyzing market trends, and formulating data-driven recommendations. For instance, during my time at [Previous Employer/Organization], I led a project examining the impact of microfinance initiatives on rural livelihoods in South Asia. This work not only honed my technical skills but also deepened my understanding of how economic policies can be tailored to meet the unique needs of diverse communities—particularly those in developing regions like Nepal.</w:t>
      </w:r>
    </w:p>
    <w:p>
      <w:pPr>
        <w:pStyle w:val="BodyText"/>
      </w:pPr>
      <w:r>
        <w:t xml:space="preserve">As an economist, I have always been driven by the desire to bridge theoretical knowledge with practical solutions. In Nepal Kathmandu, where rapid urbanization, demographic shifts, and environmental challenges pose complex economic questions, my ability to analyze data and interpret trends becomes even more critical. For example, I have studied the effects of tourism on local economies in mountainous regions and explored strategies for balancing growth with sustainability. These experiences have equipped me with the tools to tackle issues such as inflation control, employment generation, and infrastructure development—key priorities for Nepal’s economic landscape.</w:t>
      </w:r>
    </w:p>
    <w:p>
      <w:pPr>
        <w:pStyle w:val="BodyText"/>
      </w:pPr>
      <w:r>
        <w:t xml:space="preserve">What excites me most about this opportunity is the chance to work in Nepal Kathmandu, a city that embodies both historical significance and modern aspirations. The vibrant markets of Thamel, the bustling streets of Patan, and the serene hills of Pokhara all reflect a dynamic economy that is constantly evolving. I have long admired how Nepalese communities adapt to economic challenges while preserving their cultural heritage. My goal as an economist is to contribute to policies that not only stimulate growth but also ensure inclusivity and resilience, particularly for marginalized groups in urban and rural areas alike.</w:t>
      </w:r>
    </w:p>
    <w:p>
      <w:pPr>
        <w:pStyle w:val="BodyText"/>
      </w:pPr>
      <w:r>
        <w:t xml:space="preserve">My professional experience has also emphasized the importance of collaboration and stakeholder engagement. Whether working with government agencies, non-profits, or private sector partners, I have consistently prioritized building relationships to ensure that economic strategies are both feasible and impactful. In Nepal Kathmandu, where cross-sector cooperation is essential for addressing issues like poverty alleviation and climate change adaptation, my ability to facilitate dialogue and translate complex data into actionable insights would be a valuable asset. I am particularly drawn to organizations that prioritize grassroots development and community-driven solutions, as these align with my belief in economic equity.</w:t>
      </w:r>
    </w:p>
    <w:p>
      <w:pPr>
        <w:pStyle w:val="BodyText"/>
      </w:pPr>
      <w:r>
        <w:t xml:space="preserve">Moreover, my linguistic skills and cultural adaptability further strengthen my suitability for this role. Fluent in [Languages, e.g., English and Nepali], I can effectively communicate with local stakeholders, conduct fieldwork in remote areas, and ensure that research findings are accessible to a wide audience. This is especially important in Nepal Kathmandu, where diverse ethnic groups and regional disparities require nuanced approaches to economic planning. My time spent [Mention any relevant experience in Nepal or South Asia, e.g., "volunteering with a local NGO focused on education access"] has given me firsthand insight into the challenges faced by communities here, reinforcing my commitment to creating policies that reflect their needs.</w:t>
      </w:r>
    </w:p>
    <w:p>
      <w:pPr>
        <w:pStyle w:val="BodyText"/>
      </w:pPr>
      <w:r>
        <w:t xml:space="preserve">One of my core strengths as an economist is my ability to synthesize complex data into clear, actionable recommendations. Whether analyzing macroeconomic indicators or evaluating the impact of a specific policy initiative, I approach each task with rigor and creativity. For instance, during a recent project on agricultural productivity in South Asia, I developed a model that identified key barriers to crop yield improvements and proposed targeted interventions. This work not only earned recognition from [Previous Employer/Organization] but also underscored the importance of context-specific solutions—something I believe is critical for Nepal’s economic development.</w:t>
      </w:r>
    </w:p>
    <w:p>
      <w:pPr>
        <w:pStyle w:val="BodyText"/>
      </w:pPr>
      <w:r>
        <w:t xml:space="preserve">I am particularly interested in contributing to your organization’s efforts to address [Mention a specific area relevant to the job, e.g., "sustainable urbanization," "financial inclusion," or "climate-resilient infrastructure"]. In Nepal Kathmandu, where rapid urban growth strains resources and infrastructure, there is an urgent need for innovative economic strategies that promote long-term stability. My background in [Specific Skill, e.g., "cost-benefit analysis" or "economic forecasting"] and my passion for tackling real-world challenges make me well-suited to support these initiatives. I am also eager to collaborate with local experts and learn from the unique perspectives of Nepalese economists, ensuring that my work is both globally informed and locally relevant.</w:t>
      </w:r>
    </w:p>
    <w:p>
      <w:pPr>
        <w:pStyle w:val="BodyText"/>
      </w:pPr>
      <w:r>
        <w:t xml:space="preserve">In addition to my technical skills, I bring a strong work ethic and a commitment to excellence. I thrive in fast-paced environments where attention to detail, adaptability, and problem-solving are paramount. My ability to manage multiple projects simultaneously while maintaining a focus on quality has been instrumental in my previous roles. I am confident that these qualities will enable me to make meaningful contributions to your team as we work together toward shared goals.</w:t>
      </w:r>
    </w:p>
    <w:p>
      <w:pPr>
        <w:pStyle w:val="BodyText"/>
      </w:pPr>
      <w:r>
        <w:t xml:space="preserve">Thank you for considering my application. I would be honored to bring my expertise, dedication, and vision to [Organization Name] and play a role in shaping Nepal Kathmandu’s economic future. I am available at your earliest convenience for an interview and can be reached at [Your Phone Number] or [Your Email Address]. I look forward to the opportunity to discuss how my background and aspirations align with your organization’s miss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Nepal Kathmandu</dc:title>
  <dc:creator/>
  <cp:keywords/>
  <dcterms:created xsi:type="dcterms:W3CDTF">2026-07-23T22:48:20Z</dcterms:created>
  <dcterms:modified xsi:type="dcterms:W3CDTF">2026-07-23T22:48:20Z</dcterms:modified>
</cp:coreProperties>
</file>

<file path=docProps/custom.xml><?xml version="1.0" encoding="utf-8"?>
<Properties xmlns="http://schemas.openxmlformats.org/officeDocument/2006/custom-properties" xmlns:vt="http://schemas.openxmlformats.org/officeDocument/2006/docPropsVTypes"/>
</file>